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EFDF35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B2C58">
        <w:rPr>
          <w:rFonts w:ascii="Muli" w:eastAsia="Muli" w:hAnsi="Muli" w:cs="Muli"/>
          <w:sz w:val="24"/>
          <w:szCs w:val="24"/>
          <w:u w:val="single"/>
        </w:rPr>
        <w:t>Answer</w:t>
      </w:r>
      <w:r w:rsidR="00F526F2">
        <w:rPr>
          <w:rFonts w:ascii="Muli" w:eastAsia="Muli" w:hAnsi="Muli" w:cs="Muli"/>
          <w:sz w:val="24"/>
          <w:szCs w:val="24"/>
          <w:u w:val="single"/>
        </w:rPr>
        <w:t>:</w:t>
      </w:r>
      <w:r w:rsidR="00F526F2">
        <w:rPr>
          <w:rFonts w:ascii="Muli" w:eastAsia="Muli" w:hAnsi="Muli" w:cs="Muli"/>
          <w:sz w:val="24"/>
          <w:szCs w:val="24"/>
        </w:rPr>
        <w:t xml:space="preserve"> </w:t>
      </w:r>
      <w:r w:rsidR="005B2C58" w:rsidRPr="005B2C58">
        <w:rPr>
          <w:rFonts w:ascii="Muli" w:eastAsia="Muli" w:hAnsi="Muli" w:cs="Muli"/>
          <w:sz w:val="24"/>
          <w:szCs w:val="24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  <w:bookmarkStart w:id="0" w:name="_GoBack"/>
      <w:bookmarkEnd w:id="0"/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AE1A6E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B2C58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3DB6775" w:rsidR="00173A24" w:rsidRDefault="009526BB" w:rsidP="005B2C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5B2C58">
        <w:rPr>
          <w:rFonts w:ascii="Muli" w:eastAsia="Muli" w:hAnsi="Muli" w:cs="Muli"/>
          <w:sz w:val="24"/>
          <w:szCs w:val="24"/>
          <w:u w:val="single"/>
        </w:rPr>
        <w:t>Answer:</w:t>
      </w:r>
      <w:r w:rsidR="005B2C58" w:rsidRPr="005B2C58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631CAB66" w14:textId="1A47BFCD" w:rsidR="005B2C58" w:rsidRPr="005B2C58" w:rsidRDefault="005B2C58" w:rsidP="005B2C58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5B2C58">
        <w:rPr>
          <w:rFonts w:ascii="Muli" w:eastAsia="Muli" w:hAnsi="Muli" w:cs="Muli"/>
          <w:sz w:val="24"/>
          <w:szCs w:val="24"/>
        </w:rPr>
        <w:t>It helps us to separate out data in the web page.</w:t>
      </w:r>
    </w:p>
    <w:p w14:paraId="10673F65" w14:textId="66C20E5A" w:rsidR="005B2C58" w:rsidRDefault="005B2C58" w:rsidP="005B2C58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to create section and style can be applied to them.</w:t>
      </w:r>
    </w:p>
    <w:p w14:paraId="3DAD754D" w14:textId="77777777" w:rsidR="005B2C58" w:rsidRPr="005B2C58" w:rsidRDefault="005B2C58" w:rsidP="005B2C5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3DF8A71" w:rsidR="00173A24" w:rsidRPr="005B2C58" w:rsidRDefault="009526BB">
      <w:pPr>
        <w:spacing w:line="240" w:lineRule="auto"/>
        <w:rPr>
          <w:rFonts w:ascii="Muli" w:eastAsia="Muli" w:hAnsi="Muli" w:cs="Muli"/>
          <w:color w:val="000000" w:themeColor="text1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5B2C58">
        <w:rPr>
          <w:rFonts w:ascii="Muli" w:eastAsia="Muli" w:hAnsi="Muli" w:cs="Muli"/>
          <w:color w:val="000000" w:themeColor="text1"/>
          <w:sz w:val="24"/>
          <w:szCs w:val="24"/>
          <w:u w:val="single"/>
        </w:rPr>
        <w:t xml:space="preserve">: </w:t>
      </w:r>
      <w:r w:rsidR="005B2C58">
        <w:rPr>
          <w:color w:val="000000" w:themeColor="text1"/>
          <w:highlight w:val="cyan"/>
          <w:shd w:val="clear" w:color="auto" w:fill="202124"/>
        </w:rPr>
        <w:t xml:space="preserve"> R</w:t>
      </w:r>
      <w:r w:rsidR="005B2C58" w:rsidRPr="005B2C58">
        <w:rPr>
          <w:color w:val="000000" w:themeColor="text1"/>
          <w:highlight w:val="cyan"/>
          <w:shd w:val="clear" w:color="auto" w:fill="202124"/>
        </w:rPr>
        <w:t>elative</w:t>
      </w:r>
      <w:r w:rsidR="005B2C58" w:rsidRPr="005B2C58">
        <w:rPr>
          <w:color w:val="000000" w:themeColor="text1"/>
          <w:highlight w:val="cyan"/>
          <w:shd w:val="clear" w:color="auto" w:fill="202124"/>
        </w:rPr>
        <w:t xml:space="preserve"> positioning</w:t>
      </w:r>
      <w:r w:rsidR="005B2C58" w:rsidRPr="005B2C58">
        <w:rPr>
          <w:color w:val="000000" w:themeColor="text1"/>
          <w:highlight w:val="cyan"/>
          <w:shd w:val="clear" w:color="auto" w:fill="202124"/>
        </w:rPr>
        <w:t xml:space="preserve"> places an element relative to its current position without changing the layout around it, whereas absolute</w:t>
      </w:r>
      <w:r w:rsidR="005B2C58" w:rsidRPr="005B2C58">
        <w:rPr>
          <w:color w:val="000000" w:themeColor="text1"/>
          <w:highlight w:val="cyan"/>
          <w:shd w:val="clear" w:color="auto" w:fill="202124"/>
        </w:rPr>
        <w:t xml:space="preserve"> positioning</w:t>
      </w:r>
      <w:r w:rsidR="005B2C58" w:rsidRPr="005B2C58">
        <w:rPr>
          <w:color w:val="000000" w:themeColor="text1"/>
          <w:highlight w:val="cyan"/>
          <w:shd w:val="clear" w:color="auto" w:fill="202124"/>
        </w:rPr>
        <w:t xml:space="preserve"> places an element </w:t>
      </w:r>
      <w:r w:rsidR="005B2C58" w:rsidRPr="005B2C58">
        <w:rPr>
          <w:b/>
          <w:bCs/>
          <w:color w:val="000000" w:themeColor="text1"/>
          <w:highlight w:val="cyan"/>
          <w:shd w:val="clear" w:color="auto" w:fill="202124"/>
        </w:rPr>
        <w:t>relative to its parent's position and changing the</w:t>
      </w:r>
      <w:r w:rsidR="005B2C58" w:rsidRPr="005B2C58">
        <w:rPr>
          <w:color w:val="000000" w:themeColor="text1"/>
          <w:highlight w:val="cyan"/>
          <w:shd w:val="clear" w:color="auto" w:fill="202124"/>
        </w:rPr>
        <w:t> layout around it.</w:t>
      </w:r>
      <w:r w:rsidR="005B2C58" w:rsidRPr="005B2C58">
        <w:rPr>
          <w:color w:val="000000" w:themeColor="text1"/>
          <w:shd w:val="clear" w:color="auto" w:fill="202124"/>
        </w:rPr>
        <w:t xml:space="preserve"> </w:t>
      </w:r>
    </w:p>
    <w:p w14:paraId="00000025" w14:textId="77777777" w:rsidR="00173A24" w:rsidRPr="005B2C58" w:rsidRDefault="00173A24">
      <w:pPr>
        <w:spacing w:line="240" w:lineRule="auto"/>
        <w:rPr>
          <w:rFonts w:ascii="Muli" w:eastAsia="Muli" w:hAnsi="Muli" w:cs="Muli"/>
          <w:b/>
          <w:color w:val="000000" w:themeColor="text1"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605CD65B" w14:textId="7AFDDF9A" w:rsidR="005B2C58" w:rsidRDefault="009526BB" w:rsidP="005B2C58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5B2C58">
        <w:rPr>
          <w:rFonts w:ascii="Muli" w:eastAsia="Muli" w:hAnsi="Muli" w:cs="Muli"/>
          <w:sz w:val="24"/>
          <w:szCs w:val="24"/>
        </w:rPr>
        <w:t>What is the use of opacity in CSS</w:t>
      </w:r>
      <w:r w:rsidR="005B2C58">
        <w:rPr>
          <w:rFonts w:ascii="Muli" w:eastAsia="Muli" w:hAnsi="Muli" w:cs="Muli"/>
          <w:sz w:val="24"/>
          <w:szCs w:val="24"/>
        </w:rPr>
        <w:t>?</w:t>
      </w:r>
    </w:p>
    <w:p w14:paraId="78781712" w14:textId="77777777" w:rsidR="005B2C58" w:rsidRPr="005B2C58" w:rsidRDefault="005B2C58" w:rsidP="005B2C58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830C2C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B2C58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41ADB1A6" w14:textId="57C68E2E" w:rsidR="005B2C58" w:rsidRDefault="005B2C58" w:rsidP="005B2C58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A72DC">
        <w:rPr>
          <w:rFonts w:ascii="Muli" w:eastAsia="Muli" w:hAnsi="Muli" w:cs="Muli"/>
          <w:sz w:val="24"/>
          <w:szCs w:val="24"/>
        </w:rPr>
        <w:t>The</w:t>
      </w:r>
      <w:r w:rsidR="00BA72DC">
        <w:rPr>
          <w:rFonts w:ascii="Muli" w:eastAsia="Muli" w:hAnsi="Muli" w:cs="Muli"/>
          <w:sz w:val="24"/>
          <w:szCs w:val="24"/>
        </w:rPr>
        <w:t xml:space="preserve"> CSS opacity property is used to specify the transparency of an element.</w:t>
      </w:r>
    </w:p>
    <w:p w14:paraId="77495944" w14:textId="77777777" w:rsidR="00BA72DC" w:rsidRPr="00BA72DC" w:rsidRDefault="00BA72DC" w:rsidP="00BA72DC">
      <w:pPr>
        <w:spacing w:line="240" w:lineRule="auto"/>
        <w:ind w:left="760"/>
        <w:rPr>
          <w:rFonts w:ascii="Muli" w:eastAsia="Muli" w:hAnsi="Muli" w:cs="Muli"/>
          <w:sz w:val="24"/>
          <w:szCs w:val="24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3DE6D9E" w:rsidR="00173A24" w:rsidRPr="00BA72D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A72DC"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8884339" w:rsidR="00173A24" w:rsidRPr="00BA72D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A72DC">
        <w:rPr>
          <w:rFonts w:ascii="Muli" w:eastAsia="Muli" w:hAnsi="Muli" w:cs="Muli"/>
          <w:sz w:val="24"/>
          <w:szCs w:val="24"/>
        </w:rPr>
        <w:t xml:space="preserve"> 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593AB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A72DC">
        <w:rPr>
          <w:rFonts w:ascii="Muli" w:eastAsia="Muli" w:hAnsi="Muli" w:cs="Muli"/>
          <w:sz w:val="24"/>
          <w:szCs w:val="24"/>
        </w:rPr>
        <w:t xml:space="preserve"> </w:t>
      </w:r>
    </w:p>
    <w:p w14:paraId="7D2378E3" w14:textId="1A822A0E" w:rsidR="00BA72DC" w:rsidRDefault="00BA72DC" w:rsidP="00BA72DC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scan the QR code</w:t>
      </w:r>
    </w:p>
    <w:p w14:paraId="0E940E7D" w14:textId="77777777" w:rsidR="00BA72DC" w:rsidRPr="00BA72DC" w:rsidRDefault="00BA72DC" w:rsidP="00BA72DC">
      <w:pPr>
        <w:spacing w:line="240" w:lineRule="auto"/>
        <w:ind w:left="760"/>
        <w:rPr>
          <w:rFonts w:ascii="Muli" w:eastAsia="Muli" w:hAnsi="Muli" w:cs="Muli"/>
          <w:sz w:val="24"/>
          <w:szCs w:val="24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3C2D7DD" w:rsidR="00173A24" w:rsidRPr="00BA72D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A72DC">
        <w:rPr>
          <w:rFonts w:ascii="Muli" w:eastAsia="Muli" w:hAnsi="Muli" w:cs="Muli"/>
          <w:sz w:val="24"/>
          <w:szCs w:val="24"/>
        </w:rPr>
        <w:t xml:space="preserve"> Render refer to a technique for sharing code between React components using a prop whose value is a functio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E2282E5" w:rsidR="00173A24" w:rsidRPr="00BA72D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="00BA72DC">
        <w:rPr>
          <w:rFonts w:ascii="Muli" w:eastAsia="Muli" w:hAnsi="Muli" w:cs="Muli"/>
          <w:sz w:val="24"/>
          <w:szCs w:val="24"/>
        </w:rPr>
        <w:t xml:space="preserve"> React element let you describe what you want on your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3E4517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916B85E" w14:textId="383B6D31" w:rsidR="00F526F2" w:rsidRDefault="00F526F2" w:rsidP="00F526F2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</w:t>
      </w:r>
    </w:p>
    <w:p w14:paraId="18C44347" w14:textId="40D29412" w:rsidR="00F526F2" w:rsidRDefault="00F526F2" w:rsidP="00F526F2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</w:t>
      </w:r>
    </w:p>
    <w:p w14:paraId="69874E81" w14:textId="7D75AABB" w:rsidR="00F526F2" w:rsidRDefault="00F526F2" w:rsidP="00F526F2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F526F2">
        <w:rPr>
          <w:rFonts w:ascii="Muli" w:eastAsia="Muli" w:hAnsi="Muli" w:cs="Muli"/>
          <w:sz w:val="24"/>
          <w:szCs w:val="24"/>
        </w:rPr>
        <w:t>Text.</w:t>
      </w:r>
    </w:p>
    <w:p w14:paraId="2623CCDC" w14:textId="77777777" w:rsidR="00F526F2" w:rsidRPr="00F526F2" w:rsidRDefault="00F526F2" w:rsidP="00F526F2">
      <w:pPr>
        <w:spacing w:line="240" w:lineRule="auto"/>
        <w:ind w:left="760"/>
        <w:rPr>
          <w:rFonts w:ascii="Muli" w:eastAsia="Muli" w:hAnsi="Muli" w:cs="Muli"/>
          <w:sz w:val="24"/>
          <w:szCs w:val="24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1EB6DE7"/>
    <w:multiLevelType w:val="hybridMultilevel"/>
    <w:tmpl w:val="86088666"/>
    <w:lvl w:ilvl="0" w:tplc="4009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3" w15:restartNumberingAfterBreak="0">
    <w:nsid w:val="5DE73519"/>
    <w:multiLevelType w:val="hybridMultilevel"/>
    <w:tmpl w:val="08D07A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4E72C7"/>
    <w:multiLevelType w:val="hybridMultilevel"/>
    <w:tmpl w:val="3A1A40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592A62"/>
    <w:multiLevelType w:val="hybridMultilevel"/>
    <w:tmpl w:val="61DA45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B2C58"/>
    <w:rsid w:val="009526BB"/>
    <w:rsid w:val="00BA72DC"/>
    <w:rsid w:val="00F52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B2C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C</cp:lastModifiedBy>
  <cp:revision>3</cp:revision>
  <dcterms:created xsi:type="dcterms:W3CDTF">2021-01-06T05:46:00Z</dcterms:created>
  <dcterms:modified xsi:type="dcterms:W3CDTF">2021-08-31T13:56:00Z</dcterms:modified>
</cp:coreProperties>
</file>